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tron meringué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Oriental. balsamiqu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tron meringué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tron meringué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tron meringué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itron meringué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F0DE914-2DD8-482C-A436-309DB155E509}"/>
</file>

<file path=customXml/itemProps3.xml><?xml version="1.0" encoding="utf-8"?>
<ds:datastoreItem xmlns:ds="http://schemas.openxmlformats.org/officeDocument/2006/customXml" ds:itemID="{98C9975D-E412-4614-B741-A7E542FC0644}"/>
</file>

<file path=customXml/itemProps4.xml><?xml version="1.0" encoding="utf-8"?>
<ds:datastoreItem xmlns:ds="http://schemas.openxmlformats.org/officeDocument/2006/customXml" ds:itemID="{2B75D9F7-3776-45E8-ABB7-6C53717C575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